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Tokyo,</w:t>
      </w:r>
      <w:r>
        <w:t xml:space="preserve"> </w:t>
      </w:r>
      <w:r>
        <w:t xml:space="preserve">Japan</w:t>
      </w:r>
    </w:p>
    <w:bookmarkStart w:id="20" w:name="Xad5e13ea8f329b8f5f7407f7fb77066be83ddee"/>
    <w:p>
      <w:pPr>
        <w:pStyle w:val="Heading1"/>
      </w:pPr>
      <w:r>
        <w:t xml:space="preserve">Personal Statement: A Dedicated Psychologist Embracing the Cultural and Professional Landscape of Japan Tokyo</w:t>
      </w:r>
    </w:p>
    <w:p>
      <w:pPr>
        <w:pStyle w:val="FirstParagraph"/>
      </w:pPr>
      <w:r>
        <w:t xml:space="preserve">As I prepare to submit this Personal Statement, I am filled with profound respect for the evolving mental health landscape in Japan, particularly within the vibrant, dynamic context of Tokyo. My journey as a Psychologist has been defined by a deep commitment to cultural competence and evidence-based practice—a foundation that converges powerfully with the unique needs of individuals navigating life in one of the world's most sophisticated urban environments. This document articulates my professional vision, qualifications, and unwavering dedication to contributing meaningfully as a Psychologist within Japan Tokyo.</w:t>
      </w:r>
    </w:p>
    <w:p>
      <w:pPr>
        <w:pStyle w:val="BodyText"/>
      </w:pPr>
      <w:r>
        <w:t xml:space="preserve">My academic background includes a Master’s degree in Clinical Psychology from the University of Toronto, followed by licensure as a Psychologist in Ontario. Over the past seven years, I have honed my clinical skills across diverse settings—including community mental health centers, university counseling services, and integrated care models—specializing in anxiety disorders, trauma recovery, and cross-cultural adjustment. Crucially, I recognized early that effective psychological practice transcends universal techniques; it demands a profound understanding of cultural context. This realization propelled me toward immersive language study and cultural training specifically relevant to Japan. I achieved N2 certification in the Japanese Language Proficiency Test (JLPT) and completed intensive coursework on Japanese psychology, societal norms, and mental health stigma through Kyoto University’s international exchange program.</w:t>
      </w:r>
    </w:p>
    <w:p>
      <w:pPr>
        <w:pStyle w:val="BodyText"/>
      </w:pPr>
      <w:r>
        <w:t xml:space="preserve">What draws me most powerfully to Tokyo is its unique confluence of ancient traditions and cutting-edge modernity—a city where the pressures of high achievement in corporate culture intersect with deep-seated values like *wa* (harmony) and *gaman* (endurance). In Japan, mental health challenges are often experienced differently than in Western contexts. Stigma remains a significant barrier to care; many individuals suffer silently, fearing judgment for "not being strong enough" or disrupting workplace harmony. As a Psychologist, I am committed to bridging this gap—not by imposing external models, but by developing culturally resonant approaches that honor Japanese values while integrating proven therapeutic techniques. My clinical experience working with East Asian immigrant communities in Canada provided invaluable insights into the nuances of communication styles, family dynamics, and the concept of *honne* (true feelings) versus *tatemae* (public facade) that are essential for effective practice in Tokyo.</w:t>
      </w:r>
    </w:p>
    <w:p>
      <w:pPr>
        <w:pStyle w:val="BodyText"/>
      </w:pPr>
      <w:r>
        <w:t xml:space="preserve">I have meticulously researched Japan’s mental health framework. The 2019 Mental Health Act reforms and initiatives like the "Mental Health Promotion Project" highlight the government's growing recognition of mental health as a public priority—a vision I am eager to support. Tokyo, with its unparalleled density and pace, faces distinct challenges: rising rates of depression among young adults in districts like Shinjuku and Shibuya, high stress levels in corporate environments (often linked to *karoshi* or death from overwork), and the unique pressures faced by students preparing for competitive entrance exams. As a Psychologist seeking to work within Tokyo’s healthcare system, I am particularly interested in developing community-based interventions that integrate seamlessly with Japan's existing support structures—such as workplace mental health programs (*kodomo no iinkai*), school counselors, and local *kōdō* (community centers)—rather than operating in isolation.</w:t>
      </w:r>
    </w:p>
    <w:p>
      <w:pPr>
        <w:pStyle w:val="BodyText"/>
      </w:pPr>
      <w:r>
        <w:t xml:space="preserve">My approach as a Psychologist is firmly grounded in collaborative care. In Tokyo, where holistic well-being is often viewed through the lens of community rather than individualism, I prioritize building trust through patience and active listening—skills deeply valued in Japanese professional culture. I am proficient in evidence-based modalities like Cognitive Behavioral Therapy (CBT) and Acceptance and Commitment Therapy (ACT), but I adapt these flexibly to resonate with clients’ cultural frameworks. For instance, when working with clients experiencing work-related stress, I incorporate concepts like *ikigai* (reason for being) to help them reconnect with purpose—a strategy deeply aligned with Japanese philosophy yet scientifically validated. My experience training in Japan has also taught me the importance of respecting hierarchical dynamics; I ensure my communication style is both professional and deferential, reflecting the cultural significance of *keigo* (honorific speech), even as I advocate for client-centered care.</w:t>
      </w:r>
    </w:p>
    <w:p>
      <w:pPr>
        <w:pStyle w:val="BodyText"/>
      </w:pPr>
      <w:r>
        <w:t xml:space="preserve">My long-term vision is to contribute to Tokyo’s mental health ecosystem by establishing a specialized clinical practice that serves Japanese-speaking communities while actively participating in cultural adaptation research. I aim to collaborate with local institutions like Tokyo Metropolitan Government’s Mental Health Centers and NGOs such as the Japan Mental Health Association. Furthermore, I am eager to engage with Tokyo University of Social Welfare or other academic partners to explore how Western therapeutic models can be respectfully integrated with *yūgen* (profound grace) and *wabi-sabi* (appreciation of imperfection) concepts found in Japanese aesthetics—potentially developing new frameworks for anxiety disorders that resonate deeply within this cultural context.</w:t>
      </w:r>
    </w:p>
    <w:p>
      <w:pPr>
        <w:pStyle w:val="BodyText"/>
      </w:pPr>
      <w:r>
        <w:t xml:space="preserve">Working as a Psychologist in Japan Tokyo is not merely a career choice; it is a profound commitment to learning from and contributing to a society whose wisdom about resilience and community offers invaluable lessons for global mental healthcare. I am prepared to immerse myself fully—learning Japanese nuances, respecting *wa*, and working diligently within Japan's regulatory framework, including the requirements of the Japan Psychologist Association. My personal statement reflects not just my professional qualifications but my heartfelt aspiration to be a bridge between evidence-based psychology and the rich cultural tapestry of Tokyo.</w:t>
      </w:r>
    </w:p>
    <w:p>
      <w:pPr>
        <w:pStyle w:val="BodyText"/>
      </w:pPr>
      <w:r>
        <w:t xml:space="preserve">I am confident that my blend of clinical expertise, cross-cultural fluency, and deep respect for Japanese society positions me to make an immediate and positive impact as a Psychologist within Japan’s capital. I seek not just to practice therapy in Tokyo, but to grow alongside its people—offering support that is both scientifically sound and deeply culturally attuned. The path forward demands humility, adaptability, and compassion—qualities I have cultivated throughout my journey as a Psychologist, and one which I am eager to bring to the heart of Japan Tokyo.</w:t>
      </w:r>
    </w:p>
    <w:p>
      <w:pPr>
        <w:pStyle w:val="BodyText"/>
      </w:pPr>
      <w:r>
        <w:t xml:space="preserve">Thank you for considering my application. I am ready to contribute meaningfully to the mental well-being of Tokyo’s diverse population and look forward to the opportunity to discuss how my vision aligns with your mission as a Psychologist in Jap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Tokyo, Japan</dc:title>
  <dc:creator/>
  <cp:keywords/>
  <dcterms:created xsi:type="dcterms:W3CDTF">2025-12-10T00:33:54Z</dcterms:created>
  <dcterms:modified xsi:type="dcterms:W3CDTF">2025-12-10T00:33:54Z</dcterms:modified>
</cp:coreProperties>
</file>

<file path=docProps/custom.xml><?xml version="1.0" encoding="utf-8"?>
<Properties xmlns="http://schemas.openxmlformats.org/officeDocument/2006/custom-properties" xmlns:vt="http://schemas.openxmlformats.org/officeDocument/2006/docPropsVTypes"/>
</file>